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52875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293387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42486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272749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49235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330848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324675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241247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315690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275448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54747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232787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265830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5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250531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286372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289195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301612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1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292203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239846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258930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264439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4247828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333875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4257539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4263054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4158595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4317011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247702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4258821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4367999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4289338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4297799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4306348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4355984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Зырянов Артём Алексеевич НБИбд-01-22</dc:creator>
  <dc:language>ru-RU</dc:language>
  <cp:keywords/>
  <dcterms:created xsi:type="dcterms:W3CDTF">2023-03-19T13:03:32Z</dcterms:created>
  <dcterms:modified xsi:type="dcterms:W3CDTF">2023-03-19T13:0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